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00B" w:rsidRPr="00E1300B" w:rsidRDefault="00E1300B" w:rsidP="003F6BB9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>ANEXO I</w:t>
      </w:r>
    </w:p>
    <w:p w:rsidR="00E1300B" w:rsidRPr="00E1300B" w:rsidRDefault="00E1300B" w:rsidP="003F6BB9">
      <w:pPr>
        <w:widowControl w:val="0"/>
        <w:rPr>
          <w:rFonts w:ascii="Arial" w:eastAsia="MS Mincho" w:hAnsi="Arial" w:cs="Arial"/>
          <w:b/>
          <w:bCs/>
          <w:sz w:val="22"/>
          <w:szCs w:val="22"/>
        </w:rPr>
      </w:pPr>
    </w:p>
    <w:p w:rsidR="005F4769" w:rsidRDefault="00E1300B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 xml:space="preserve">SOLICITUD DE ADMISION A LA </w:t>
      </w:r>
      <w:r w:rsidR="003F6BB9" w:rsidRPr="003F6BB9">
        <w:rPr>
          <w:rFonts w:ascii="Arial" w:eastAsia="MS Mincho" w:hAnsi="Arial" w:cs="Arial"/>
          <w:b/>
          <w:bCs/>
          <w:sz w:val="22"/>
          <w:szCs w:val="22"/>
        </w:rPr>
        <w:t xml:space="preserve">I EDICIÓN </w:t>
      </w:r>
    </w:p>
    <w:p w:rsidR="0062279A" w:rsidRDefault="003F6BB9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3F6BB9">
        <w:rPr>
          <w:rFonts w:ascii="Arial" w:eastAsia="MS Mincho" w:hAnsi="Arial" w:cs="Arial"/>
          <w:b/>
          <w:bCs/>
          <w:sz w:val="22"/>
          <w:szCs w:val="22"/>
        </w:rPr>
        <w:t>PREMIO</w:t>
      </w:r>
      <w:r w:rsidR="0062279A">
        <w:rPr>
          <w:rFonts w:ascii="Arial" w:eastAsia="MS Mincho" w:hAnsi="Arial" w:cs="Arial"/>
          <w:b/>
          <w:bCs/>
          <w:sz w:val="22"/>
          <w:szCs w:val="22"/>
        </w:rPr>
        <w:t>S</w:t>
      </w:r>
      <w:r w:rsidRPr="003F6BB9">
        <w:rPr>
          <w:rFonts w:ascii="Arial" w:eastAsia="MS Mincho" w:hAnsi="Arial" w:cs="Arial"/>
          <w:b/>
          <w:bCs/>
          <w:sz w:val="22"/>
          <w:szCs w:val="22"/>
        </w:rPr>
        <w:t xml:space="preserve"> </w:t>
      </w:r>
      <w:r w:rsidR="0062279A">
        <w:rPr>
          <w:rFonts w:ascii="Arial" w:eastAsia="MS Mincho" w:hAnsi="Arial" w:cs="Arial"/>
          <w:b/>
          <w:bCs/>
          <w:sz w:val="22"/>
          <w:szCs w:val="22"/>
        </w:rPr>
        <w:t xml:space="preserve">BLANCA DE INVESTIGACIÓN PARA EL APOYO AL DEPORTISTA </w:t>
      </w:r>
    </w:p>
    <w:p w:rsidR="0062279A" w:rsidRDefault="003F6BB9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3F6BB9">
        <w:rPr>
          <w:rFonts w:ascii="Arial" w:eastAsia="MS Mincho" w:hAnsi="Arial" w:cs="Arial"/>
          <w:b/>
          <w:bCs/>
          <w:sz w:val="22"/>
          <w:szCs w:val="22"/>
        </w:rPr>
        <w:t xml:space="preserve">A </w:t>
      </w:r>
      <w:r w:rsidR="0062279A">
        <w:rPr>
          <w:rFonts w:ascii="Arial" w:eastAsia="MS Mincho" w:hAnsi="Arial" w:cs="Arial"/>
          <w:b/>
          <w:bCs/>
          <w:sz w:val="22"/>
          <w:szCs w:val="22"/>
        </w:rPr>
        <w:t>TESIS DOCTORALES, TRABAJOS FIN DE MÁSTER Y FIN DE GRADO</w:t>
      </w:r>
    </w:p>
    <w:p w:rsidR="00E1300B" w:rsidRPr="00E1300B" w:rsidRDefault="00E1300B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>AÑO 202</w:t>
      </w:r>
      <w:r w:rsidR="00E91385">
        <w:rPr>
          <w:rFonts w:ascii="Arial" w:eastAsia="MS Mincho" w:hAnsi="Arial" w:cs="Arial"/>
          <w:b/>
          <w:bCs/>
          <w:sz w:val="22"/>
          <w:szCs w:val="22"/>
        </w:rPr>
        <w:t>4</w:t>
      </w:r>
    </w:p>
    <w:p w:rsidR="00E1300B" w:rsidRPr="00E1300B" w:rsidRDefault="00527515" w:rsidP="00E1300B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</w:rPr>
      </w:pPr>
      <w:r>
        <w:rPr>
          <w:rFonts w:ascii="Arial" w:eastAsia="MS Mincho" w:hAnsi="Arial" w:cs="Arial"/>
          <w:b/>
          <w:bCs/>
          <w:sz w:val="22"/>
          <w:szCs w:val="22"/>
        </w:rPr>
        <w:t>1</w:t>
      </w:r>
      <w:r w:rsidR="00E1300B" w:rsidRPr="00E1300B">
        <w:rPr>
          <w:rFonts w:ascii="Arial" w:eastAsia="MS Mincho" w:hAnsi="Arial" w:cs="Arial"/>
          <w:b/>
          <w:bCs/>
          <w:sz w:val="22"/>
          <w:szCs w:val="22"/>
        </w:rPr>
        <w:t>.- AUTOR</w:t>
      </w:r>
      <w:r w:rsidR="00E91385">
        <w:rPr>
          <w:rFonts w:ascii="Arial" w:eastAsia="MS Mincho" w:hAnsi="Arial" w:cs="Arial"/>
          <w:b/>
          <w:bCs/>
          <w:sz w:val="22"/>
          <w:szCs w:val="22"/>
        </w:rPr>
        <w:t>ÍA</w:t>
      </w:r>
    </w:p>
    <w:p w:rsidR="00E1300B" w:rsidRPr="00E1300B" w:rsidRDefault="00E1300B" w:rsidP="00E1300B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  <w:u w:val="single"/>
        </w:rPr>
      </w:pPr>
    </w:p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531"/>
      </w:tblGrid>
      <w:tr w:rsidR="00E1300B" w:rsidRPr="00E1300B" w:rsidTr="005F4769">
        <w:trPr>
          <w:trHeight w:val="420"/>
        </w:trPr>
        <w:tc>
          <w:tcPr>
            <w:tcW w:w="8642" w:type="dxa"/>
            <w:gridSpan w:val="2"/>
          </w:tcPr>
          <w:p w:rsidR="00E1300B" w:rsidRP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  <w:proofErr w:type="spellStart"/>
            <w:r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Apellidos</w:t>
            </w:r>
            <w:proofErr w:type="spellEnd"/>
            <w:r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 xml:space="preserve"> y </w:t>
            </w:r>
            <w:proofErr w:type="spellStart"/>
            <w:r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nombre</w:t>
            </w:r>
            <w:proofErr w:type="spellEnd"/>
            <w:r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  <w:p w:rsidR="00E1300B" w:rsidRP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  <w:p w:rsidR="00E1300B" w:rsidRP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E1300B" w:rsidRPr="00E1300B" w:rsidTr="005F4769">
        <w:trPr>
          <w:trHeight w:val="420"/>
        </w:trPr>
        <w:tc>
          <w:tcPr>
            <w:tcW w:w="4111" w:type="dxa"/>
          </w:tcPr>
          <w:p w:rsid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D.N.I./N.I.E.</w:t>
            </w:r>
            <w:r w:rsidR="0027781D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  <w:p w:rsidR="0027781D" w:rsidRDefault="0027781D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  <w:p w:rsidR="0027781D" w:rsidRPr="00E1300B" w:rsidRDefault="0027781D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531" w:type="dxa"/>
          </w:tcPr>
          <w:p w:rsidR="00E1300B" w:rsidRPr="00E1300B" w:rsidRDefault="00E91385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Correo</w:t>
            </w:r>
            <w:proofErr w:type="spellEnd"/>
            <w:r w:rsidR="005F4769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F4769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electrónico</w:t>
            </w:r>
            <w:proofErr w:type="spellEnd"/>
            <w:r w:rsidR="00E1300B"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:</w:t>
            </w:r>
            <w:r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</w:tr>
      <w:tr w:rsidR="00E1300B" w:rsidRPr="00E1300B" w:rsidTr="005F4769">
        <w:trPr>
          <w:trHeight w:val="619"/>
        </w:trPr>
        <w:tc>
          <w:tcPr>
            <w:tcW w:w="8642" w:type="dxa"/>
            <w:gridSpan w:val="2"/>
          </w:tcPr>
          <w:p w:rsidR="00E1300B" w:rsidRPr="003F6BB9" w:rsidRDefault="003F6BB9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3F6BB9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Dirección:</w:t>
            </w:r>
          </w:p>
          <w:p w:rsidR="003F6BB9" w:rsidRDefault="003F6BB9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:rsidR="0027781D" w:rsidRPr="003F6BB9" w:rsidRDefault="0027781D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:rsidR="003F6BB9" w:rsidRPr="003F6BB9" w:rsidRDefault="003F6BB9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3F6BB9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C.P.                             Localidad:                </w:t>
            </w:r>
            <w:r w:rsidR="0027781D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      </w:t>
            </w:r>
            <w:r w:rsidRPr="003F6BB9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           Provincia: </w:t>
            </w:r>
          </w:p>
        </w:tc>
      </w:tr>
    </w:tbl>
    <w:p w:rsidR="00E1300B" w:rsidRDefault="00E1300B" w:rsidP="00E1300B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  <w:u w:val="single"/>
        </w:rPr>
      </w:pPr>
    </w:p>
    <w:p w:rsidR="009F1434" w:rsidRPr="00E1300B" w:rsidRDefault="00527515" w:rsidP="009F1434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</w:rPr>
      </w:pPr>
      <w:r>
        <w:rPr>
          <w:rFonts w:ascii="Arial" w:eastAsia="MS Mincho" w:hAnsi="Arial" w:cs="Arial"/>
          <w:b/>
          <w:bCs/>
          <w:sz w:val="22"/>
          <w:szCs w:val="22"/>
        </w:rPr>
        <w:t>2</w:t>
      </w:r>
      <w:r w:rsidR="009F1434" w:rsidRPr="00E1300B">
        <w:rPr>
          <w:rFonts w:ascii="Arial" w:eastAsia="MS Mincho" w:hAnsi="Arial" w:cs="Arial"/>
          <w:b/>
          <w:bCs/>
          <w:sz w:val="22"/>
          <w:szCs w:val="22"/>
        </w:rPr>
        <w:t xml:space="preserve">.- </w:t>
      </w:r>
      <w:r w:rsidR="009F1434">
        <w:rPr>
          <w:rFonts w:ascii="Arial" w:eastAsia="MS Mincho" w:hAnsi="Arial" w:cs="Arial"/>
          <w:b/>
          <w:bCs/>
          <w:sz w:val="22"/>
          <w:szCs w:val="22"/>
        </w:rPr>
        <w:t>TRABAJO PRESENTADO</w:t>
      </w:r>
    </w:p>
    <w:p w:rsidR="009F1434" w:rsidRPr="00E1300B" w:rsidRDefault="009F1434" w:rsidP="009F1434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  <w:u w:val="single"/>
        </w:rPr>
      </w:pPr>
    </w:p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1"/>
        <w:gridCol w:w="1701"/>
      </w:tblGrid>
      <w:tr w:rsidR="009F1434" w:rsidRPr="00E1300B" w:rsidTr="005F4769">
        <w:trPr>
          <w:trHeight w:val="420"/>
        </w:trPr>
        <w:tc>
          <w:tcPr>
            <w:tcW w:w="8642" w:type="dxa"/>
            <w:gridSpan w:val="2"/>
          </w:tcPr>
          <w:p w:rsidR="009F1434" w:rsidRDefault="00527515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Título:</w:t>
            </w:r>
          </w:p>
          <w:p w:rsidR="00527515" w:rsidRDefault="00527515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:rsidR="001E0AC7" w:rsidRPr="009F1434" w:rsidRDefault="001E0AC7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527515" w:rsidRPr="00E1300B" w:rsidTr="005F4769">
        <w:trPr>
          <w:trHeight w:val="420"/>
        </w:trPr>
        <w:tc>
          <w:tcPr>
            <w:tcW w:w="8642" w:type="dxa"/>
            <w:gridSpan w:val="2"/>
          </w:tcPr>
          <w:p w:rsidR="00527515" w:rsidRDefault="00527515" w:rsidP="00527515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Universidad en la que ha sido </w:t>
            </w: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defendido: </w:t>
            </w:r>
          </w:p>
          <w:p w:rsidR="00527515" w:rsidRDefault="00527515" w:rsidP="00527515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:rsidR="00527515" w:rsidRPr="009F1434" w:rsidRDefault="00527515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9F1434" w:rsidRPr="00E1300B" w:rsidTr="005F4769">
        <w:trPr>
          <w:trHeight w:val="420"/>
        </w:trPr>
        <w:tc>
          <w:tcPr>
            <w:tcW w:w="8642" w:type="dxa"/>
            <w:gridSpan w:val="2"/>
          </w:tcPr>
          <w:p w:rsidR="009F1434" w:rsidRDefault="009F1434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Persona/s que ha t</w:t>
            </w: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utorizado/dirigido el trabajo:</w:t>
            </w:r>
          </w:p>
          <w:p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:rsidR="009F1434" w:rsidRP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1E0AC7" w:rsidRPr="00E1300B" w:rsidTr="005F4769">
        <w:trPr>
          <w:trHeight w:val="420"/>
        </w:trPr>
        <w:tc>
          <w:tcPr>
            <w:tcW w:w="8642" w:type="dxa"/>
            <w:gridSpan w:val="2"/>
          </w:tcPr>
          <w:p w:rsidR="001E0AC7" w:rsidRDefault="001E0AC7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Calificación obtenida:</w:t>
            </w:r>
          </w:p>
          <w:p w:rsidR="001E0AC7" w:rsidRDefault="001E0AC7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:rsidR="001E0AC7" w:rsidRPr="009F1434" w:rsidRDefault="001E0AC7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9F1434" w:rsidRPr="00E1300B" w:rsidTr="005F4769">
        <w:trPr>
          <w:trHeight w:val="420"/>
        </w:trPr>
        <w:tc>
          <w:tcPr>
            <w:tcW w:w="8642" w:type="dxa"/>
            <w:gridSpan w:val="2"/>
            <w:vAlign w:val="center"/>
          </w:tcPr>
          <w:p w:rsidR="009F1434" w:rsidRPr="009F1434" w:rsidRDefault="009F1434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Tipo de trabajo (marcar lo que corresponda con una X en la casilla derecha</w:t>
            </w:r>
          </w:p>
        </w:tc>
      </w:tr>
      <w:tr w:rsidR="009F1434" w:rsidRPr="00E1300B" w:rsidTr="005F4769">
        <w:trPr>
          <w:trHeight w:val="443"/>
        </w:trPr>
        <w:tc>
          <w:tcPr>
            <w:tcW w:w="6941" w:type="dxa"/>
            <w:vAlign w:val="center"/>
          </w:tcPr>
          <w:p w:rsidR="009F1434" w:rsidRPr="009F1434" w:rsidRDefault="0062279A" w:rsidP="00674C7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Cs/>
                <w:sz w:val="22"/>
                <w:szCs w:val="22"/>
              </w:rPr>
              <w:t>Tesis Doctoral</w:t>
            </w:r>
          </w:p>
        </w:tc>
        <w:tc>
          <w:tcPr>
            <w:tcW w:w="1701" w:type="dxa"/>
          </w:tcPr>
          <w:p w:rsidR="009F1434" w:rsidRPr="00E1300B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9F1434" w:rsidRPr="00E1300B" w:rsidTr="005F4769">
        <w:trPr>
          <w:trHeight w:val="420"/>
        </w:trPr>
        <w:tc>
          <w:tcPr>
            <w:tcW w:w="6941" w:type="dxa"/>
            <w:vAlign w:val="center"/>
          </w:tcPr>
          <w:p w:rsidR="009F1434" w:rsidRP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Cs/>
                <w:sz w:val="22"/>
                <w:szCs w:val="22"/>
              </w:rPr>
              <w:t>Trabajo Fin de Máster</w:t>
            </w:r>
          </w:p>
        </w:tc>
        <w:tc>
          <w:tcPr>
            <w:tcW w:w="1701" w:type="dxa"/>
          </w:tcPr>
          <w:p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9F1434" w:rsidRPr="00E1300B" w:rsidTr="005F4769">
        <w:trPr>
          <w:trHeight w:val="420"/>
        </w:trPr>
        <w:tc>
          <w:tcPr>
            <w:tcW w:w="6941" w:type="dxa"/>
            <w:vAlign w:val="center"/>
          </w:tcPr>
          <w:p w:rsidR="009F1434" w:rsidRPr="009F1434" w:rsidRDefault="0062279A" w:rsidP="00674C7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Cs/>
                <w:sz w:val="22"/>
                <w:szCs w:val="22"/>
              </w:rPr>
              <w:t>Trabajo Fin de Grado</w:t>
            </w:r>
          </w:p>
        </w:tc>
        <w:tc>
          <w:tcPr>
            <w:tcW w:w="1701" w:type="dxa"/>
          </w:tcPr>
          <w:p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27781D" w:rsidRPr="00E1300B" w:rsidTr="005F4769">
        <w:trPr>
          <w:trHeight w:val="70"/>
        </w:trPr>
        <w:tc>
          <w:tcPr>
            <w:tcW w:w="8642" w:type="dxa"/>
            <w:gridSpan w:val="2"/>
          </w:tcPr>
          <w:p w:rsidR="0027781D" w:rsidRPr="0027781D" w:rsidRDefault="0027781D" w:rsidP="0027781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27781D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Titulación de la que forma parte el trabajo</w:t>
            </w:r>
            <w:r w:rsidRPr="0027781D">
              <w:rPr>
                <w:rFonts w:ascii="Arial" w:eastAsia="MS Mincho" w:hAnsi="Arial" w:cs="Arial"/>
                <w:bCs/>
                <w:sz w:val="22"/>
                <w:szCs w:val="22"/>
              </w:rPr>
              <w:t xml:space="preserve"> (nombre del grado, máster o doctorado)</w:t>
            </w:r>
          </w:p>
          <w:p w:rsidR="0027781D" w:rsidRDefault="0027781D" w:rsidP="0027781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</w:p>
          <w:p w:rsidR="0027781D" w:rsidRPr="009F1434" w:rsidRDefault="0027781D" w:rsidP="0027781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</w:p>
        </w:tc>
      </w:tr>
    </w:tbl>
    <w:p w:rsidR="005F4769" w:rsidRDefault="005F4769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</w:p>
    <w:p w:rsidR="00E1300B" w:rsidRPr="00E1300B" w:rsidRDefault="00E1300B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lastRenderedPageBreak/>
        <w:t>ANEXO II</w:t>
      </w:r>
    </w:p>
    <w:p w:rsidR="00E1300B" w:rsidRPr="00E1300B" w:rsidRDefault="00E1300B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</w:p>
    <w:p w:rsidR="00E1300B" w:rsidRPr="00E1300B" w:rsidRDefault="00E1300B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 xml:space="preserve">DECLARACIÓN JURADA </w:t>
      </w:r>
    </w:p>
    <w:p w:rsidR="005F4769" w:rsidRDefault="005F4769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</w:p>
    <w:p w:rsidR="005F4769" w:rsidRDefault="003F6BB9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  <w:r>
        <w:rPr>
          <w:rFonts w:ascii="Arial" w:eastAsia="MS Mincho" w:hAnsi="Arial" w:cs="Arial"/>
          <w:sz w:val="22"/>
          <w:szCs w:val="22"/>
        </w:rPr>
        <w:t xml:space="preserve">La persona </w:t>
      </w:r>
      <w:r w:rsidR="001E0AC7">
        <w:rPr>
          <w:rFonts w:ascii="Arial" w:eastAsia="MS Mincho" w:hAnsi="Arial" w:cs="Arial"/>
          <w:sz w:val="22"/>
          <w:szCs w:val="22"/>
        </w:rPr>
        <w:t xml:space="preserve">solicitante y </w:t>
      </w:r>
      <w:r>
        <w:rPr>
          <w:rFonts w:ascii="Arial" w:eastAsia="MS Mincho" w:hAnsi="Arial" w:cs="Arial"/>
          <w:sz w:val="22"/>
          <w:szCs w:val="22"/>
        </w:rPr>
        <w:t>autora</w:t>
      </w:r>
      <w:r w:rsidR="001E0AC7">
        <w:rPr>
          <w:rFonts w:ascii="Arial" w:eastAsia="MS Mincho" w:hAnsi="Arial" w:cs="Arial"/>
          <w:sz w:val="22"/>
          <w:szCs w:val="22"/>
        </w:rPr>
        <w:t xml:space="preserve"> del trabajo titulado</w:t>
      </w:r>
      <w:r w:rsidR="005F4769">
        <w:rPr>
          <w:rFonts w:ascii="Arial" w:eastAsia="MS Mincho" w:hAnsi="Arial" w:cs="Arial"/>
          <w:sz w:val="22"/>
          <w:szCs w:val="22"/>
        </w:rPr>
        <w:t>:</w:t>
      </w:r>
    </w:p>
    <w:p w:rsidR="001E0AC7" w:rsidRPr="00E1300B" w:rsidRDefault="001E0AC7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  <w:r>
        <w:rPr>
          <w:rFonts w:ascii="Arial" w:eastAsia="MS Mincho" w:hAnsi="Arial" w:cs="Arial"/>
          <w:sz w:val="22"/>
          <w:szCs w:val="22"/>
        </w:rPr>
        <w:t xml:space="preserve"> </w:t>
      </w:r>
      <w:r w:rsidRPr="00E1300B">
        <w:rPr>
          <w:rFonts w:ascii="Arial" w:eastAsia="MS Mincho" w:hAnsi="Arial" w:cs="Arial"/>
          <w:sz w:val="22"/>
          <w:szCs w:val="22"/>
        </w:rPr>
        <w:t>……..……………………………………………………………………………</w:t>
      </w:r>
      <w:r>
        <w:rPr>
          <w:rFonts w:ascii="Arial" w:eastAsia="MS Mincho" w:hAnsi="Arial" w:cs="Arial"/>
          <w:sz w:val="22"/>
          <w:szCs w:val="22"/>
        </w:rPr>
        <w:t>………………...</w:t>
      </w:r>
    </w:p>
    <w:p w:rsidR="001E0AC7" w:rsidRDefault="001E0AC7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  <w:r w:rsidRPr="001E0AC7">
        <w:rPr>
          <w:rFonts w:ascii="Arial" w:eastAsia="MS Mincho" w:hAnsi="Arial" w:cs="Arial"/>
          <w:sz w:val="22"/>
          <w:szCs w:val="22"/>
        </w:rPr>
        <w:t>……………………………………………………………………………………………………</w:t>
      </w:r>
    </w:p>
    <w:p w:rsidR="00E1300B" w:rsidRPr="001E0AC7" w:rsidRDefault="00E1300B" w:rsidP="00E1300B">
      <w:pPr>
        <w:widowControl w:val="0"/>
        <w:spacing w:before="120"/>
        <w:rPr>
          <w:rFonts w:ascii="Arial" w:eastAsia="MS Mincho" w:hAnsi="Arial" w:cs="Arial"/>
          <w:sz w:val="22"/>
          <w:szCs w:val="22"/>
        </w:rPr>
      </w:pPr>
      <w:r w:rsidRPr="00E1300B">
        <w:rPr>
          <w:rFonts w:ascii="Arial" w:eastAsia="MS Mincho" w:hAnsi="Arial" w:cs="Arial"/>
          <w:sz w:val="22"/>
          <w:szCs w:val="22"/>
        </w:rPr>
        <w:t>declara bajo juramento que</w:t>
      </w:r>
      <w:r w:rsidR="00B25B7F">
        <w:rPr>
          <w:rFonts w:ascii="Arial" w:eastAsia="MS Mincho" w:hAnsi="Arial" w:cs="Arial"/>
          <w:sz w:val="22"/>
          <w:szCs w:val="22"/>
        </w:rPr>
        <w:t>:</w:t>
      </w:r>
    </w:p>
    <w:p w:rsidR="00E1300B" w:rsidRDefault="00B25B7F" w:rsidP="005F4769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 xml:space="preserve">El trabajo </w:t>
      </w:r>
      <w:r w:rsidR="00E1300B" w:rsidRPr="00B25B7F">
        <w:rPr>
          <w:rFonts w:ascii="Arial" w:eastAsia="MS Mincho" w:hAnsi="Arial"/>
          <w:lang w:val="es-ES"/>
        </w:rPr>
        <w:t>es inédito</w:t>
      </w:r>
      <w:r>
        <w:rPr>
          <w:rFonts w:ascii="Arial" w:eastAsia="MS Mincho" w:hAnsi="Arial"/>
          <w:lang w:val="es-ES"/>
        </w:rPr>
        <w:t>.</w:t>
      </w:r>
    </w:p>
    <w:p w:rsidR="0062279A" w:rsidRDefault="0062279A" w:rsidP="0062279A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>S</w:t>
      </w:r>
      <w:r w:rsidRPr="0062279A">
        <w:rPr>
          <w:rFonts w:ascii="Arial" w:eastAsia="MS Mincho" w:hAnsi="Arial"/>
          <w:lang w:val="es-ES"/>
        </w:rPr>
        <w:t xml:space="preserve">e </w:t>
      </w:r>
      <w:bookmarkStart w:id="0" w:name="_GoBack"/>
      <w:bookmarkEnd w:id="0"/>
      <w:r w:rsidRPr="0062279A">
        <w:rPr>
          <w:rFonts w:ascii="Arial" w:eastAsia="MS Mincho" w:hAnsi="Arial"/>
          <w:lang w:val="es-ES"/>
        </w:rPr>
        <w:t>ha defendido y aprobado entre el 1 de</w:t>
      </w:r>
      <w:r w:rsidRPr="0062279A">
        <w:rPr>
          <w:rFonts w:ascii="Arial" w:eastAsia="MS Mincho" w:hAnsi="Arial"/>
          <w:lang w:val="es-ES"/>
        </w:rPr>
        <w:t xml:space="preserve"> </w:t>
      </w:r>
      <w:r w:rsidRPr="0062279A">
        <w:rPr>
          <w:rFonts w:ascii="Arial" w:eastAsia="MS Mincho" w:hAnsi="Arial"/>
          <w:lang w:val="es-ES"/>
        </w:rPr>
        <w:t>septiembre de 2022 y el 1 de septiembre de 2024.</w:t>
      </w:r>
    </w:p>
    <w:p w:rsidR="0062279A" w:rsidRDefault="0062279A" w:rsidP="005F4769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>No ha sido previamente premiado</w:t>
      </w:r>
    </w:p>
    <w:p w:rsidR="0062279A" w:rsidRPr="0062279A" w:rsidRDefault="0062279A" w:rsidP="002003D7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 w:rsidRPr="0062279A">
        <w:rPr>
          <w:rFonts w:ascii="Arial" w:eastAsia="MS Mincho" w:hAnsi="Arial"/>
          <w:lang w:val="es-ES"/>
        </w:rPr>
        <w:t>N</w:t>
      </w:r>
      <w:r w:rsidRPr="0062279A">
        <w:rPr>
          <w:rFonts w:ascii="Arial" w:eastAsia="MS Mincho" w:hAnsi="Arial"/>
          <w:lang w:val="es-ES"/>
        </w:rPr>
        <w:t xml:space="preserve">o </w:t>
      </w:r>
      <w:r w:rsidRPr="0062279A">
        <w:rPr>
          <w:rFonts w:ascii="Arial" w:eastAsia="MS Mincho" w:hAnsi="Arial"/>
          <w:lang w:val="es-ES"/>
        </w:rPr>
        <w:t>será</w:t>
      </w:r>
      <w:r w:rsidRPr="0062279A">
        <w:rPr>
          <w:rFonts w:ascii="Arial" w:eastAsia="MS Mincho" w:hAnsi="Arial"/>
          <w:lang w:val="es-ES"/>
        </w:rPr>
        <w:t xml:space="preserve"> enviado a ninguna otra</w:t>
      </w:r>
      <w:r w:rsidRPr="0062279A">
        <w:rPr>
          <w:rFonts w:ascii="Arial" w:eastAsia="MS Mincho" w:hAnsi="Arial"/>
          <w:lang w:val="es-ES"/>
        </w:rPr>
        <w:t xml:space="preserve"> </w:t>
      </w:r>
      <w:r w:rsidRPr="0062279A">
        <w:rPr>
          <w:rFonts w:ascii="Arial" w:eastAsia="MS Mincho" w:hAnsi="Arial"/>
          <w:lang w:val="es-ES"/>
        </w:rPr>
        <w:t>convocatoria de premios hasta que no se resuelva esta.</w:t>
      </w:r>
    </w:p>
    <w:p w:rsidR="00B27777" w:rsidRDefault="00B27777" w:rsidP="00B27777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>Toda la información contenida en el anexo I es verídica.</w:t>
      </w:r>
    </w:p>
    <w:p w:rsidR="001E0AC7" w:rsidRDefault="001E0AC7" w:rsidP="00E1300B">
      <w:pPr>
        <w:widowControl w:val="0"/>
        <w:spacing w:before="120"/>
        <w:rPr>
          <w:rFonts w:ascii="Arial" w:eastAsia="MS Mincho" w:hAnsi="Arial" w:cs="Arial"/>
          <w:sz w:val="22"/>
          <w:szCs w:val="22"/>
        </w:rPr>
      </w:pPr>
    </w:p>
    <w:tbl>
      <w:tblPr>
        <w:tblpPr w:leftFromText="141" w:rightFromText="141" w:vertAnchor="text" w:horzAnchor="margin" w:tblpY="190"/>
        <w:tblW w:w="835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6"/>
        <w:gridCol w:w="1417"/>
        <w:gridCol w:w="3006"/>
      </w:tblGrid>
      <w:tr w:rsidR="00A05D83" w:rsidRPr="00E1300B" w:rsidTr="00A05D83">
        <w:trPr>
          <w:trHeight w:val="441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05D83" w:rsidRPr="00E1300B" w:rsidRDefault="00A05D83" w:rsidP="00A05D83">
            <w:pPr>
              <w:widowControl w:val="0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APELLIDO</w:t>
            </w:r>
            <w:r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S</w:t>
            </w: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 xml:space="preserve"> Y NOMBR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05D83" w:rsidRPr="00E1300B" w:rsidRDefault="00A05D83" w:rsidP="00A05D83">
            <w:pPr>
              <w:widowControl w:val="0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Nº DNI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05D83" w:rsidRPr="00E1300B" w:rsidRDefault="00A05D83" w:rsidP="00A05D83">
            <w:pPr>
              <w:widowControl w:val="0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FIRMA</w:t>
            </w:r>
          </w:p>
        </w:tc>
      </w:tr>
      <w:tr w:rsidR="00A05D83" w:rsidRPr="00E1300B" w:rsidTr="00A05D83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:rsidR="00A05D83" w:rsidRPr="00E1300B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05D83" w:rsidRPr="00E1300B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05D83" w:rsidRPr="00E1300B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</w:tc>
      </w:tr>
    </w:tbl>
    <w:p w:rsidR="003F6BB9" w:rsidRDefault="003F6BB9" w:rsidP="00E1300B">
      <w:pPr>
        <w:widowControl w:val="0"/>
        <w:spacing w:before="120"/>
        <w:jc w:val="left"/>
        <w:rPr>
          <w:rFonts w:ascii="Arial" w:eastAsia="MS Mincho" w:hAnsi="Arial" w:cs="Arial"/>
          <w:sz w:val="22"/>
          <w:szCs w:val="22"/>
        </w:rPr>
      </w:pPr>
    </w:p>
    <w:p w:rsidR="003F6BB9" w:rsidRDefault="003F6BB9" w:rsidP="00E1300B">
      <w:pPr>
        <w:widowControl w:val="0"/>
        <w:spacing w:before="120"/>
        <w:jc w:val="left"/>
        <w:rPr>
          <w:rFonts w:ascii="Arial" w:eastAsia="MS Mincho" w:hAnsi="Arial" w:cs="Arial"/>
          <w:sz w:val="22"/>
          <w:szCs w:val="22"/>
        </w:rPr>
      </w:pPr>
    </w:p>
    <w:p w:rsidR="00E1300B" w:rsidRPr="00E1300B" w:rsidRDefault="00E1300B" w:rsidP="003F6BB9">
      <w:pPr>
        <w:widowControl w:val="0"/>
        <w:spacing w:before="120"/>
        <w:jc w:val="center"/>
        <w:rPr>
          <w:rFonts w:ascii="Arial" w:eastAsia="MS Mincho" w:hAnsi="Arial" w:cs="Arial"/>
          <w:sz w:val="22"/>
          <w:szCs w:val="22"/>
        </w:rPr>
      </w:pPr>
      <w:r w:rsidRPr="00E1300B">
        <w:rPr>
          <w:rFonts w:ascii="Arial" w:eastAsia="MS Mincho" w:hAnsi="Arial" w:cs="Arial"/>
          <w:sz w:val="22"/>
          <w:szCs w:val="22"/>
        </w:rPr>
        <w:t>Lo que firma</w:t>
      </w:r>
      <w:r w:rsidR="005F4769">
        <w:rPr>
          <w:rFonts w:ascii="Arial" w:eastAsia="MS Mincho" w:hAnsi="Arial" w:cs="Arial"/>
          <w:sz w:val="22"/>
          <w:szCs w:val="22"/>
        </w:rPr>
        <w:t xml:space="preserve"> en, …………</w:t>
      </w:r>
      <w:proofErr w:type="gramStart"/>
      <w:r w:rsidR="005F4769">
        <w:rPr>
          <w:rFonts w:ascii="Arial" w:eastAsia="MS Mincho" w:hAnsi="Arial" w:cs="Arial"/>
          <w:sz w:val="22"/>
          <w:szCs w:val="22"/>
        </w:rPr>
        <w:t>…….</w:t>
      </w:r>
      <w:proofErr w:type="gramEnd"/>
      <w:r w:rsidR="005F4769">
        <w:rPr>
          <w:rFonts w:ascii="Arial" w:eastAsia="MS Mincho" w:hAnsi="Arial" w:cs="Arial"/>
          <w:sz w:val="22"/>
          <w:szCs w:val="22"/>
        </w:rPr>
        <w:t>.</w:t>
      </w:r>
      <w:r w:rsidRPr="00E1300B">
        <w:rPr>
          <w:rFonts w:ascii="Arial" w:eastAsia="MS Mincho" w:hAnsi="Arial" w:cs="Arial"/>
          <w:sz w:val="22"/>
          <w:szCs w:val="22"/>
        </w:rPr>
        <w:t xml:space="preserve"> a…………… de……………………………… de 202</w:t>
      </w:r>
      <w:r w:rsidR="003F6BB9">
        <w:rPr>
          <w:rFonts w:ascii="Arial" w:eastAsia="MS Mincho" w:hAnsi="Arial" w:cs="Arial"/>
          <w:sz w:val="22"/>
          <w:szCs w:val="22"/>
        </w:rPr>
        <w:t>4</w:t>
      </w:r>
      <w:r w:rsidRPr="00E1300B">
        <w:rPr>
          <w:rFonts w:ascii="Arial" w:eastAsia="MS Mincho" w:hAnsi="Arial" w:cs="Arial"/>
          <w:sz w:val="22"/>
          <w:szCs w:val="22"/>
        </w:rPr>
        <w:t>.</w:t>
      </w:r>
    </w:p>
    <w:p w:rsidR="00E1300B" w:rsidRPr="00E1300B" w:rsidRDefault="00E1300B" w:rsidP="00683392">
      <w:pPr>
        <w:widowControl w:val="0"/>
        <w:jc w:val="center"/>
        <w:rPr>
          <w:rFonts w:ascii="Arial" w:eastAsia="MS Mincho" w:hAnsi="Arial" w:cs="Arial"/>
          <w:b/>
          <w:szCs w:val="24"/>
          <w:lang w:val="es-ES_tradnl"/>
        </w:rPr>
      </w:pPr>
    </w:p>
    <w:sectPr w:rsidR="00E1300B" w:rsidRPr="00E1300B" w:rsidSect="00683392">
      <w:headerReference w:type="default" r:id="rId8"/>
      <w:footerReference w:type="default" r:id="rId9"/>
      <w:pgSz w:w="11906" w:h="16838"/>
      <w:pgMar w:top="2694" w:right="1701" w:bottom="1985" w:left="1701" w:header="426" w:footer="10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736F" w:rsidRDefault="0094736F">
      <w:r>
        <w:separator/>
      </w:r>
    </w:p>
  </w:endnote>
  <w:endnote w:type="continuationSeparator" w:id="0">
    <w:p w:rsidR="0094736F" w:rsidRDefault="009473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OLE_LINK4"/>
  <w:bookmarkStart w:id="2" w:name="OLE_LINK5"/>
  <w:bookmarkStart w:id="3" w:name="_Hlk239218668"/>
  <w:p w:rsidR="00162251" w:rsidRPr="00475508" w:rsidRDefault="00E1300B" w:rsidP="00162251">
    <w:pPr>
      <w:pStyle w:val="Piedepgina"/>
      <w:jc w:val="left"/>
      <w:rPr>
        <w:rFonts w:ascii="Arial" w:hAnsi="Arial" w:cs="Arial"/>
        <w:sz w:val="16"/>
        <w:szCs w:val="16"/>
        <w:lang w:val="es-ES_tradnl"/>
      </w:rPr>
    </w:pPr>
    <w:r w:rsidRPr="00475508"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83820</wp:posOffset>
              </wp:positionH>
              <wp:positionV relativeFrom="paragraph">
                <wp:posOffset>-70485</wp:posOffset>
              </wp:positionV>
              <wp:extent cx="5394960" cy="0"/>
              <wp:effectExtent l="0" t="0" r="0" b="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9496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787699" id="Line 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6pt,-5.55pt" to="431.4pt,-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F/D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" o:allowincell="f"/>
          </w:pict>
        </mc:Fallback>
      </mc:AlternateContent>
    </w:r>
    <w:r w:rsidR="001867E9">
      <w:rPr>
        <w:rFonts w:ascii="Arial" w:hAnsi="Arial" w:cs="Arial"/>
        <w:sz w:val="16"/>
        <w:szCs w:val="16"/>
        <w:lang w:val="es-ES_tradnl"/>
      </w:rPr>
      <w:tab/>
    </w:r>
  </w:p>
  <w:bookmarkEnd w:id="1"/>
  <w:bookmarkEnd w:id="2"/>
  <w:bookmarkEnd w:id="3"/>
  <w:p w:rsidR="009D773D" w:rsidRPr="00A05D83" w:rsidRDefault="00A05D83" w:rsidP="00A05D83">
    <w:pPr>
      <w:pStyle w:val="Piedepgina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 xml:space="preserve">A: </w:t>
    </w:r>
    <w:proofErr w:type="gramStart"/>
    <w:r w:rsidRPr="00A05D83">
      <w:rPr>
        <w:rFonts w:ascii="Arial" w:hAnsi="Arial" w:cs="Arial"/>
        <w:b/>
        <w:sz w:val="20"/>
      </w:rPr>
      <w:t>Directora</w:t>
    </w:r>
    <w:proofErr w:type="gramEnd"/>
    <w:r w:rsidRPr="00A05D83">
      <w:rPr>
        <w:rFonts w:ascii="Arial" w:hAnsi="Arial" w:cs="Arial"/>
        <w:b/>
        <w:sz w:val="20"/>
      </w:rPr>
      <w:t xml:space="preserve"> </w:t>
    </w:r>
    <w:r w:rsidR="0062279A">
      <w:rPr>
        <w:rFonts w:ascii="Arial" w:hAnsi="Arial" w:cs="Arial"/>
        <w:b/>
        <w:sz w:val="20"/>
      </w:rPr>
      <w:t xml:space="preserve">de la </w:t>
    </w:r>
    <w:r w:rsidRPr="00A05D83">
      <w:rPr>
        <w:rFonts w:ascii="Arial" w:hAnsi="Arial" w:cs="Arial"/>
        <w:b/>
        <w:sz w:val="20"/>
      </w:rPr>
      <w:t>Cátedra Fundación Blanca de Apoyo al Deportis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736F" w:rsidRDefault="0094736F">
      <w:r>
        <w:separator/>
      </w:r>
    </w:p>
  </w:footnote>
  <w:footnote w:type="continuationSeparator" w:id="0">
    <w:p w:rsidR="0094736F" w:rsidRDefault="009473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773D" w:rsidRDefault="00E91385" w:rsidP="00E91385">
    <w:pPr>
      <w:pStyle w:val="Encabezado"/>
      <w:jc w:val="center"/>
    </w:pPr>
    <w:r>
      <w:rPr>
        <w:noProof/>
      </w:rPr>
      <w:drawing>
        <wp:inline distT="0" distB="0" distL="0" distR="0">
          <wp:extent cx="2554445" cy="914479"/>
          <wp:effectExtent l="0" t="0" r="0" b="0"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 Cátedra F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4445" cy="9144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1300B"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0" allowOverlap="1">
              <wp:simplePos x="0" y="0"/>
              <wp:positionH relativeFrom="column">
                <wp:posOffset>17145</wp:posOffset>
              </wp:positionH>
              <wp:positionV relativeFrom="paragraph">
                <wp:posOffset>1195705</wp:posOffset>
              </wp:positionV>
              <wp:extent cx="53721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72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4578F8" id="Line 1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35pt,94.15pt" to="424.35pt,9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" o:allowincell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6E6"/>
    <w:multiLevelType w:val="hybridMultilevel"/>
    <w:tmpl w:val="480C5CA8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3656127"/>
    <w:multiLevelType w:val="hybridMultilevel"/>
    <w:tmpl w:val="E5F2F4D4"/>
    <w:lvl w:ilvl="0" w:tplc="0C0A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47404B5"/>
    <w:multiLevelType w:val="hybridMultilevel"/>
    <w:tmpl w:val="573AC684"/>
    <w:lvl w:ilvl="0" w:tplc="99749C1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80284"/>
    <w:multiLevelType w:val="hybridMultilevel"/>
    <w:tmpl w:val="5AAE36BA"/>
    <w:lvl w:ilvl="0" w:tplc="0C0A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F8C039F"/>
    <w:multiLevelType w:val="hybridMultilevel"/>
    <w:tmpl w:val="B35091B4"/>
    <w:lvl w:ilvl="0" w:tplc="47A02572">
      <w:start w:val="1"/>
      <w:numFmt w:val="decimal"/>
      <w:lvlText w:val="%1-"/>
      <w:lvlJc w:val="left"/>
      <w:pPr>
        <w:ind w:left="9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2F8822C4"/>
    <w:multiLevelType w:val="hybridMultilevel"/>
    <w:tmpl w:val="E522EA02"/>
    <w:lvl w:ilvl="0" w:tplc="9F8A1F1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A2627"/>
    <w:multiLevelType w:val="hybridMultilevel"/>
    <w:tmpl w:val="91E22A3A"/>
    <w:lvl w:ilvl="0" w:tplc="85D0008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BE3DF1"/>
    <w:multiLevelType w:val="singleLevel"/>
    <w:tmpl w:val="B87C1CBC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443F581E"/>
    <w:multiLevelType w:val="hybridMultilevel"/>
    <w:tmpl w:val="B35091B4"/>
    <w:lvl w:ilvl="0" w:tplc="47A02572">
      <w:start w:val="1"/>
      <w:numFmt w:val="decimal"/>
      <w:lvlText w:val="%1-"/>
      <w:lvlJc w:val="left"/>
      <w:pPr>
        <w:ind w:left="936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>
      <w:start w:val="1"/>
      <w:numFmt w:val="lowerRoman"/>
      <w:lvlText w:val="%3."/>
      <w:lvlJc w:val="right"/>
      <w:pPr>
        <w:ind w:left="2376" w:hanging="180"/>
      </w:pPr>
    </w:lvl>
    <w:lvl w:ilvl="3" w:tplc="0409000F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4A29597F"/>
    <w:multiLevelType w:val="hybridMultilevel"/>
    <w:tmpl w:val="4E7C5ACC"/>
    <w:lvl w:ilvl="0" w:tplc="118ECF7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712389"/>
    <w:multiLevelType w:val="hybridMultilevel"/>
    <w:tmpl w:val="00F4CFF6"/>
    <w:lvl w:ilvl="0" w:tplc="14763260">
      <w:start w:val="10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D311E6"/>
    <w:multiLevelType w:val="hybridMultilevel"/>
    <w:tmpl w:val="AF0A9DD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59735C0A"/>
    <w:multiLevelType w:val="hybridMultilevel"/>
    <w:tmpl w:val="F1922D52"/>
    <w:lvl w:ilvl="0" w:tplc="F5B26A50">
      <w:start w:val="2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26202D0"/>
    <w:multiLevelType w:val="hybridMultilevel"/>
    <w:tmpl w:val="139CBF24"/>
    <w:lvl w:ilvl="0" w:tplc="0C0A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62C6830"/>
    <w:multiLevelType w:val="hybridMultilevel"/>
    <w:tmpl w:val="2CA40A28"/>
    <w:lvl w:ilvl="0" w:tplc="B908DAC4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6BC71144"/>
    <w:multiLevelType w:val="hybridMultilevel"/>
    <w:tmpl w:val="32402316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CB933A7"/>
    <w:multiLevelType w:val="hybridMultilevel"/>
    <w:tmpl w:val="3B98A72C"/>
    <w:lvl w:ilvl="0" w:tplc="40B4A7B4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14"/>
  </w:num>
  <w:num w:numId="5">
    <w:abstractNumId w:val="5"/>
  </w:num>
  <w:num w:numId="6">
    <w:abstractNumId w:val="11"/>
  </w:num>
  <w:num w:numId="7">
    <w:abstractNumId w:val="4"/>
  </w:num>
  <w:num w:numId="8">
    <w:abstractNumId w:val="8"/>
  </w:num>
  <w:num w:numId="9">
    <w:abstractNumId w:val="12"/>
  </w:num>
  <w:num w:numId="10">
    <w:abstractNumId w:val="15"/>
  </w:num>
  <w:num w:numId="11">
    <w:abstractNumId w:val="0"/>
  </w:num>
  <w:num w:numId="12">
    <w:abstractNumId w:val="1"/>
  </w:num>
  <w:num w:numId="13">
    <w:abstractNumId w:val="3"/>
  </w:num>
  <w:num w:numId="14">
    <w:abstractNumId w:val="13"/>
  </w:num>
  <w:num w:numId="15">
    <w:abstractNumId w:val="10"/>
  </w:num>
  <w:num w:numId="16">
    <w:abstractNumId w:val="7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jc0NTcwMjMztrRU0lEKTi0uzszPAykwqwUAkrH8PCwAAAA="/>
  </w:docVars>
  <w:rsids>
    <w:rsidRoot w:val="00D85C36"/>
    <w:rsid w:val="00002F87"/>
    <w:rsid w:val="000322B7"/>
    <w:rsid w:val="00073972"/>
    <w:rsid w:val="00074FD5"/>
    <w:rsid w:val="00090582"/>
    <w:rsid w:val="000B1F07"/>
    <w:rsid w:val="000B785D"/>
    <w:rsid w:val="000E2308"/>
    <w:rsid w:val="000E47EE"/>
    <w:rsid w:val="000F160E"/>
    <w:rsid w:val="00137AC9"/>
    <w:rsid w:val="00162251"/>
    <w:rsid w:val="0017296A"/>
    <w:rsid w:val="00186381"/>
    <w:rsid w:val="001867E9"/>
    <w:rsid w:val="0019489A"/>
    <w:rsid w:val="001E0AC7"/>
    <w:rsid w:val="002120D0"/>
    <w:rsid w:val="00214D2F"/>
    <w:rsid w:val="0027781D"/>
    <w:rsid w:val="002A0DF0"/>
    <w:rsid w:val="002A291A"/>
    <w:rsid w:val="002C7D73"/>
    <w:rsid w:val="002E713E"/>
    <w:rsid w:val="002E75B9"/>
    <w:rsid w:val="002F0E9E"/>
    <w:rsid w:val="00302E27"/>
    <w:rsid w:val="00303285"/>
    <w:rsid w:val="00304DBE"/>
    <w:rsid w:val="003144AA"/>
    <w:rsid w:val="003145C7"/>
    <w:rsid w:val="00323B61"/>
    <w:rsid w:val="003432A6"/>
    <w:rsid w:val="00351C3F"/>
    <w:rsid w:val="00390038"/>
    <w:rsid w:val="003A0CB5"/>
    <w:rsid w:val="003B3773"/>
    <w:rsid w:val="003B3DCC"/>
    <w:rsid w:val="003B673E"/>
    <w:rsid w:val="003C2EF3"/>
    <w:rsid w:val="003D6305"/>
    <w:rsid w:val="003F6BB9"/>
    <w:rsid w:val="00416DB2"/>
    <w:rsid w:val="00443A5C"/>
    <w:rsid w:val="00451261"/>
    <w:rsid w:val="00487EC1"/>
    <w:rsid w:val="00490C9F"/>
    <w:rsid w:val="00495C99"/>
    <w:rsid w:val="00501C51"/>
    <w:rsid w:val="005202E3"/>
    <w:rsid w:val="005231F8"/>
    <w:rsid w:val="00527515"/>
    <w:rsid w:val="00543E19"/>
    <w:rsid w:val="005609C3"/>
    <w:rsid w:val="005A2D4D"/>
    <w:rsid w:val="005C50A7"/>
    <w:rsid w:val="005C5E9D"/>
    <w:rsid w:val="005F4769"/>
    <w:rsid w:val="00600BAF"/>
    <w:rsid w:val="0062279A"/>
    <w:rsid w:val="00643479"/>
    <w:rsid w:val="00663342"/>
    <w:rsid w:val="00667BB2"/>
    <w:rsid w:val="00675B83"/>
    <w:rsid w:val="00683392"/>
    <w:rsid w:val="006965D6"/>
    <w:rsid w:val="006A3331"/>
    <w:rsid w:val="006C287E"/>
    <w:rsid w:val="00713A15"/>
    <w:rsid w:val="00715429"/>
    <w:rsid w:val="00716284"/>
    <w:rsid w:val="00753D54"/>
    <w:rsid w:val="0075547A"/>
    <w:rsid w:val="00756081"/>
    <w:rsid w:val="0075616D"/>
    <w:rsid w:val="00762181"/>
    <w:rsid w:val="007D3538"/>
    <w:rsid w:val="007D75EB"/>
    <w:rsid w:val="007E4652"/>
    <w:rsid w:val="007F2368"/>
    <w:rsid w:val="0080144A"/>
    <w:rsid w:val="008335F4"/>
    <w:rsid w:val="00854D05"/>
    <w:rsid w:val="008A01A0"/>
    <w:rsid w:val="008A252E"/>
    <w:rsid w:val="00902EE4"/>
    <w:rsid w:val="00907FD5"/>
    <w:rsid w:val="00915704"/>
    <w:rsid w:val="00915B62"/>
    <w:rsid w:val="00924E25"/>
    <w:rsid w:val="009419D0"/>
    <w:rsid w:val="0094736F"/>
    <w:rsid w:val="009B679B"/>
    <w:rsid w:val="009C1F1B"/>
    <w:rsid w:val="009D773D"/>
    <w:rsid w:val="009E203B"/>
    <w:rsid w:val="009F1434"/>
    <w:rsid w:val="00A01513"/>
    <w:rsid w:val="00A048CB"/>
    <w:rsid w:val="00A05D83"/>
    <w:rsid w:val="00A160A9"/>
    <w:rsid w:val="00A2740E"/>
    <w:rsid w:val="00A77976"/>
    <w:rsid w:val="00A868AB"/>
    <w:rsid w:val="00AE3995"/>
    <w:rsid w:val="00B25B7F"/>
    <w:rsid w:val="00B27777"/>
    <w:rsid w:val="00B9305A"/>
    <w:rsid w:val="00C03845"/>
    <w:rsid w:val="00C06A2E"/>
    <w:rsid w:val="00C122D9"/>
    <w:rsid w:val="00C35D45"/>
    <w:rsid w:val="00C41592"/>
    <w:rsid w:val="00C43C5E"/>
    <w:rsid w:val="00C44242"/>
    <w:rsid w:val="00C70371"/>
    <w:rsid w:val="00CA30E2"/>
    <w:rsid w:val="00D0312D"/>
    <w:rsid w:val="00D119BB"/>
    <w:rsid w:val="00D600E6"/>
    <w:rsid w:val="00D637EC"/>
    <w:rsid w:val="00D650E3"/>
    <w:rsid w:val="00D71067"/>
    <w:rsid w:val="00D85C36"/>
    <w:rsid w:val="00DE35C8"/>
    <w:rsid w:val="00E0424A"/>
    <w:rsid w:val="00E11BE7"/>
    <w:rsid w:val="00E1300B"/>
    <w:rsid w:val="00E41D69"/>
    <w:rsid w:val="00E91385"/>
    <w:rsid w:val="00E95F16"/>
    <w:rsid w:val="00EB395F"/>
    <w:rsid w:val="00F33BB5"/>
    <w:rsid w:val="00F52255"/>
    <w:rsid w:val="00F90E80"/>
    <w:rsid w:val="00FC46E1"/>
    <w:rsid w:val="00FE2D15"/>
    <w:rsid w:val="00FE6CDA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DBE5EC"/>
  <w15:chartTrackingRefBased/>
  <w15:docId w15:val="{DF0E8F1A-F844-408E-AFA5-71845963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qFormat/>
    <w:pPr>
      <w:keepNext/>
      <w:jc w:val="left"/>
      <w:outlineLvl w:val="1"/>
    </w:pPr>
    <w:rPr>
      <w:b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paragraph" w:styleId="Sangradetextonormal">
    <w:name w:val="Body Text Indent"/>
    <w:basedOn w:val="Normal"/>
    <w:pPr>
      <w:ind w:firstLine="708"/>
    </w:pPr>
    <w:rPr>
      <w:sz w:val="20"/>
      <w:lang w:val="es-ES_tradnl"/>
    </w:rPr>
  </w:style>
  <w:style w:type="paragraph" w:styleId="Sangra2detindependiente">
    <w:name w:val="Body Text Indent 2"/>
    <w:basedOn w:val="Normal"/>
    <w:pPr>
      <w:spacing w:line="360" w:lineRule="auto"/>
      <w:ind w:firstLine="709"/>
    </w:pPr>
    <w:rPr>
      <w:lang w:val="es-ES_tradnl"/>
    </w:rPr>
  </w:style>
  <w:style w:type="paragraph" w:styleId="Sangra3detindependiente">
    <w:name w:val="Body Text Indent 3"/>
    <w:basedOn w:val="Normal"/>
    <w:pPr>
      <w:spacing w:line="360" w:lineRule="auto"/>
      <w:ind w:firstLine="708"/>
    </w:pPr>
  </w:style>
  <w:style w:type="paragraph" w:styleId="Ttulo">
    <w:name w:val="Title"/>
    <w:basedOn w:val="Normal"/>
    <w:next w:val="Normal"/>
    <w:link w:val="TtuloCar"/>
    <w:uiPriority w:val="10"/>
    <w:qFormat/>
    <w:rsid w:val="00351C3F"/>
    <w:pPr>
      <w:contextualSpacing/>
      <w:jc w:val="left"/>
    </w:pPr>
    <w:rPr>
      <w:rFonts w:ascii="Calibri Light" w:eastAsia="SimSun" w:hAnsi="Calibri Light"/>
      <w:color w:val="000000"/>
      <w:sz w:val="56"/>
      <w:szCs w:val="56"/>
      <w:lang w:val="en-US" w:eastAsia="ja-JP"/>
    </w:rPr>
  </w:style>
  <w:style w:type="character" w:customStyle="1" w:styleId="TtuloCar">
    <w:name w:val="Título Car"/>
    <w:link w:val="Ttulo"/>
    <w:uiPriority w:val="10"/>
    <w:rsid w:val="00351C3F"/>
    <w:rPr>
      <w:rFonts w:ascii="Calibri Light" w:eastAsia="SimSun" w:hAnsi="Calibri Light"/>
      <w:color w:val="000000"/>
      <w:sz w:val="56"/>
      <w:szCs w:val="56"/>
      <w:lang w:val="en-US" w:eastAsia="ja-JP"/>
    </w:rPr>
  </w:style>
  <w:style w:type="paragraph" w:styleId="Prrafodelista">
    <w:name w:val="List Paragraph"/>
    <w:basedOn w:val="Normal"/>
    <w:uiPriority w:val="99"/>
    <w:qFormat/>
    <w:rsid w:val="00351C3F"/>
    <w:pPr>
      <w:spacing w:after="160" w:line="259" w:lineRule="auto"/>
      <w:ind w:left="720"/>
      <w:contextualSpacing/>
      <w:jc w:val="left"/>
    </w:pPr>
    <w:rPr>
      <w:rFonts w:ascii="Calibri" w:eastAsia="SimSun" w:hAnsi="Calibri" w:cs="Arial"/>
      <w:sz w:val="22"/>
      <w:szCs w:val="22"/>
      <w:lang w:val="en-US" w:eastAsia="ja-JP"/>
    </w:rPr>
  </w:style>
  <w:style w:type="character" w:customStyle="1" w:styleId="PiedepginaCar">
    <w:name w:val="Pie de página Car"/>
    <w:link w:val="Piedepgina"/>
    <w:rsid w:val="00162251"/>
    <w:rPr>
      <w:sz w:val="24"/>
    </w:rPr>
  </w:style>
  <w:style w:type="paragraph" w:styleId="Textodeglobo">
    <w:name w:val="Balloon Text"/>
    <w:basedOn w:val="Normal"/>
    <w:link w:val="TextodegloboCar"/>
    <w:rsid w:val="0016225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162251"/>
    <w:rPr>
      <w:rFonts w:ascii="Tahoma" w:hAnsi="Tahoma" w:cs="Tahoma"/>
      <w:sz w:val="16"/>
      <w:szCs w:val="16"/>
    </w:rPr>
  </w:style>
  <w:style w:type="character" w:styleId="Hipervnculo">
    <w:name w:val="Hyperlink"/>
    <w:uiPriority w:val="99"/>
    <w:rsid w:val="001867E9"/>
    <w:rPr>
      <w:color w:val="0000FF"/>
      <w:u w:val="single"/>
    </w:rPr>
  </w:style>
  <w:style w:type="character" w:styleId="nfasis">
    <w:name w:val="Emphasis"/>
    <w:basedOn w:val="Fuentedeprrafopredeter"/>
    <w:qFormat/>
    <w:rsid w:val="005202E3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F6BB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6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5B9BD5" w:themeColor="accent1"/>
      <w:sz w:val="22"/>
      <w:szCs w:val="22"/>
      <w:lang w:eastAsia="en-US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F6BB9"/>
    <w:rPr>
      <w:rFonts w:asciiTheme="minorHAnsi" w:eastAsiaTheme="minorHAnsi" w:hAnsiTheme="minorHAnsi" w:cstheme="minorBidi"/>
      <w:i/>
      <w:iCs/>
      <w:color w:val="5B9BD5" w:themeColor="accent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1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Referencia numérica" Version="1987"/>
</file>

<file path=customXml/itemProps1.xml><?xml version="1.0" encoding="utf-8"?>
<ds:datastoreItem xmlns:ds="http://schemas.openxmlformats.org/officeDocument/2006/customXml" ds:itemID="{C48DD49B-085C-4D9F-A7E0-EA794597A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4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ltadis, S</vt:lpstr>
    </vt:vector>
  </TitlesOfParts>
  <Company>de Oviedo</Company>
  <LinksUpToDate>false</LinksUpToDate>
  <CharactersWithSpaces>1324</CharactersWithSpaces>
  <SharedDoc>false</SharedDoc>
  <HLinks>
    <vt:vector size="18" baseType="variant">
      <vt:variant>
        <vt:i4>1507397</vt:i4>
      </vt:variant>
      <vt:variant>
        <vt:i4>6</vt:i4>
      </vt:variant>
      <vt:variant>
        <vt:i4>0</vt:i4>
      </vt:variant>
      <vt:variant>
        <vt:i4>5</vt:i4>
      </vt:variant>
      <vt:variant>
        <vt:lpwstr>http://medepor.uniovi.es/</vt:lpwstr>
      </vt:variant>
      <vt:variant>
        <vt:lpwstr/>
      </vt:variant>
      <vt:variant>
        <vt:i4>5308486</vt:i4>
      </vt:variant>
      <vt:variant>
        <vt:i4>3</vt:i4>
      </vt:variant>
      <vt:variant>
        <vt:i4>0</vt:i4>
      </vt:variant>
      <vt:variant>
        <vt:i4>5</vt:i4>
      </vt:variant>
      <vt:variant>
        <vt:lpwstr>https://www.funiovi.org/</vt:lpwstr>
      </vt:variant>
      <vt:variant>
        <vt:lpwstr/>
      </vt:variant>
      <vt:variant>
        <vt:i4>1507397</vt:i4>
      </vt:variant>
      <vt:variant>
        <vt:i4>0</vt:i4>
      </vt:variant>
      <vt:variant>
        <vt:i4>0</vt:i4>
      </vt:variant>
      <vt:variant>
        <vt:i4>5</vt:i4>
      </vt:variant>
      <vt:variant>
        <vt:lpwstr>http://medepor.uniovi.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adis, S</dc:title>
  <dc:subject/>
  <dc:creator>PATRICIA PEON</dc:creator>
  <cp:keywords/>
  <dc:description/>
  <cp:lastModifiedBy>Nuria Garatachea</cp:lastModifiedBy>
  <cp:revision>5</cp:revision>
  <cp:lastPrinted>2022-10-04T09:05:00Z</cp:lastPrinted>
  <dcterms:created xsi:type="dcterms:W3CDTF">2024-01-04T07:56:00Z</dcterms:created>
  <dcterms:modified xsi:type="dcterms:W3CDTF">2024-05-06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08928e0c1e225ee71664ac31e45188cea9049868ad8c3effc0ba17acc6511b</vt:lpwstr>
  </property>
</Properties>
</file>